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C33EDC" w:rsidRPr="00216E49" w:rsidRDefault="00216E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Contact Name</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Address</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Address2</w:t>
      </w:r>
      <w:r w:rsidRPr="00216E49">
        <w:rPr>
          <w:rFonts w:eastAsia="Arial"/>
          <w:lang w:eastAsia="en-US" w:bidi="en-US"/>
        </w:rPr>
        <w:tab/>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City, State/Province</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Zip/Postal Code</w:t>
      </w: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C33EDC" w:rsidRPr="00A06E39" w:rsidRDefault="00216E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sz w:val="32"/>
          <w:szCs w:val="32"/>
          <w:lang w:eastAsia="en-US" w:bidi="en-US"/>
        </w:rPr>
      </w:pPr>
      <w:r w:rsidRPr="00216E49">
        <w:rPr>
          <w:rFonts w:eastAsia="Arial"/>
          <w:b/>
          <w:color w:val="000000"/>
          <w:sz w:val="32"/>
          <w:szCs w:val="32"/>
          <w:lang w:eastAsia="en-US" w:bidi="en-US"/>
        </w:rPr>
        <w:t>RE</w:t>
      </w:r>
      <w:r w:rsidR="00AA6012" w:rsidRPr="00216E49">
        <w:rPr>
          <w:rFonts w:eastAsia="Arial"/>
          <w:b/>
          <w:color w:val="000000"/>
          <w:sz w:val="32"/>
          <w:szCs w:val="32"/>
          <w:lang w:eastAsia="en-US" w:bidi="en-US"/>
        </w:rPr>
        <w:t xml:space="preserve">: </w:t>
      </w:r>
      <w:r w:rsidR="00AA6012" w:rsidRPr="00A06E39">
        <w:rPr>
          <w:rFonts w:eastAsia="Arial"/>
          <w:b/>
          <w:noProof/>
          <w:color w:val="000000"/>
          <w:sz w:val="32"/>
          <w:szCs w:val="32"/>
          <w:lang w:eastAsia="en-US" w:bidi="en-US"/>
        </w:rPr>
        <w:t xml:space="preserve">REPRINT </w:t>
      </w:r>
      <w:r w:rsidR="009A2539">
        <w:rPr>
          <w:rFonts w:eastAsia="Arial"/>
          <w:b/>
          <w:noProof/>
          <w:color w:val="000000"/>
          <w:sz w:val="32"/>
          <w:szCs w:val="32"/>
          <w:lang w:eastAsia="en-US" w:bidi="en-US"/>
        </w:rPr>
        <w:t>FOR OUR CONFERENCE</w:t>
      </w:r>
      <w:r w:rsidR="002C69E8">
        <w:rPr>
          <w:rFonts w:eastAsia="Arial"/>
          <w:b/>
          <w:noProof/>
          <w:color w:val="000000"/>
          <w:sz w:val="32"/>
          <w:szCs w:val="32"/>
          <w:lang w:eastAsia="en-US" w:bidi="en-US"/>
        </w:rPr>
        <w:t xml:space="preserve"> – AN ARTICLE</w:t>
      </w:r>
    </w:p>
    <w:p w:rsidR="00C33EDC" w:rsidRPr="00A06E3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eastAsia="en-US" w:bidi="en-US"/>
        </w:rPr>
      </w:pPr>
    </w:p>
    <w:p w:rsidR="00C33EDC" w:rsidRPr="00A06E3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C33EDC" w:rsidRPr="00A06E3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A06E39">
        <w:rPr>
          <w:rFonts w:eastAsia="Arial"/>
          <w:noProof/>
          <w:color w:val="000000"/>
          <w:lang w:eastAsia="en-US" w:bidi="en-US"/>
        </w:rPr>
        <w:t>Dear [CONTACT NAME],</w:t>
      </w:r>
    </w:p>
    <w:p w:rsidR="00C33EDC" w:rsidRPr="00A06E3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C33EDC" w:rsidRPr="00A06E39" w:rsidRDefault="002C6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We are holding</w:t>
      </w:r>
      <w:r w:rsidR="009A2539">
        <w:rPr>
          <w:rFonts w:eastAsia="Arial"/>
          <w:noProof/>
          <w:lang w:eastAsia="en-US" w:bidi="en-US"/>
        </w:rPr>
        <w:t xml:space="preserve"> our National Sales Co</w:t>
      </w:r>
      <w:r w:rsidR="00AA6012" w:rsidRPr="00A06E39">
        <w:rPr>
          <w:rFonts w:eastAsia="Arial"/>
          <w:noProof/>
          <w:lang w:eastAsia="en-US" w:bidi="en-US"/>
        </w:rPr>
        <w:t xml:space="preserve">nference in </w:t>
      </w:r>
      <w:r w:rsidR="00AA6012" w:rsidRPr="00A06E39">
        <w:rPr>
          <w:rFonts w:eastAsia="Arial"/>
          <w:noProof/>
          <w:color w:val="000000"/>
          <w:lang w:eastAsia="en-US" w:bidi="en-US"/>
        </w:rPr>
        <w:t>[CITY]</w:t>
      </w:r>
      <w:r w:rsidR="00AA6012" w:rsidRPr="00A06E39">
        <w:rPr>
          <w:rFonts w:eastAsia="Arial"/>
          <w:noProof/>
          <w:lang w:eastAsia="en-US" w:bidi="en-US"/>
        </w:rPr>
        <w:t xml:space="preserve"> on </w:t>
      </w:r>
      <w:r w:rsidR="00AA6012" w:rsidRPr="00A06E39">
        <w:rPr>
          <w:rFonts w:eastAsia="Arial"/>
          <w:noProof/>
          <w:color w:val="000000"/>
          <w:lang w:eastAsia="en-US" w:bidi="en-US"/>
        </w:rPr>
        <w:t>[DATE]</w:t>
      </w:r>
      <w:r w:rsidR="009A2539">
        <w:rPr>
          <w:rFonts w:eastAsia="Arial"/>
          <w:noProof/>
          <w:color w:val="000000"/>
          <w:lang w:eastAsia="en-US" w:bidi="en-US"/>
        </w:rPr>
        <w:t>.  The theme</w:t>
      </w:r>
      <w:r w:rsidR="00AA6012" w:rsidRPr="00A06E39">
        <w:rPr>
          <w:rFonts w:eastAsia="Arial"/>
          <w:noProof/>
          <w:lang w:eastAsia="en-US" w:bidi="en-US"/>
        </w:rPr>
        <w:t xml:space="preserve"> this year is </w:t>
      </w:r>
      <w:r w:rsidR="00AA6012" w:rsidRPr="00A06E39">
        <w:rPr>
          <w:rFonts w:eastAsia="Arial"/>
          <w:noProof/>
          <w:color w:val="000000"/>
          <w:lang w:eastAsia="en-US" w:bidi="en-US"/>
        </w:rPr>
        <w:t>[SPECIFY].</w:t>
      </w:r>
      <w:r w:rsidR="00AA6012" w:rsidRPr="00A06E39">
        <w:rPr>
          <w:rFonts w:eastAsia="Arial"/>
          <w:noProof/>
          <w:lang w:eastAsia="en-US" w:bidi="en-US"/>
        </w:rPr>
        <w:t xml:space="preserve"> I was </w:t>
      </w:r>
      <w:r w:rsidR="00846484" w:rsidRPr="00A06E39">
        <w:rPr>
          <w:rFonts w:eastAsia="Arial"/>
          <w:noProof/>
          <w:lang w:eastAsia="en-US" w:bidi="en-US"/>
        </w:rPr>
        <w:t>very</w:t>
      </w:r>
      <w:r w:rsidR="00AA6012" w:rsidRPr="00A06E39">
        <w:rPr>
          <w:rFonts w:eastAsia="Arial"/>
          <w:noProof/>
          <w:lang w:eastAsia="en-US" w:bidi="en-US"/>
        </w:rPr>
        <w:t xml:space="preserve"> impressed with the article, </w:t>
      </w:r>
      <w:r w:rsidR="00AA6012" w:rsidRPr="00A06E39">
        <w:rPr>
          <w:rFonts w:eastAsia="Arial"/>
          <w:noProof/>
          <w:color w:val="000000"/>
          <w:lang w:eastAsia="en-US" w:bidi="en-US"/>
        </w:rPr>
        <w:t xml:space="preserve">[TITLE] </w:t>
      </w:r>
      <w:r w:rsidR="00AA6012" w:rsidRPr="00A06E39">
        <w:rPr>
          <w:rFonts w:eastAsia="Arial"/>
          <w:noProof/>
          <w:lang w:eastAsia="en-US" w:bidi="en-US"/>
        </w:rPr>
        <w:t xml:space="preserve">by </w:t>
      </w:r>
      <w:r w:rsidR="00AA6012" w:rsidRPr="00A06E39">
        <w:rPr>
          <w:rFonts w:eastAsia="Arial"/>
          <w:noProof/>
          <w:color w:val="000000"/>
          <w:lang w:eastAsia="en-US" w:bidi="en-US"/>
        </w:rPr>
        <w:t>[NAME OF THE AUTHOR]</w:t>
      </w:r>
      <w:r w:rsidR="00AA6012" w:rsidRPr="00A06E39">
        <w:rPr>
          <w:rFonts w:eastAsia="Arial"/>
          <w:noProof/>
          <w:lang w:eastAsia="en-US" w:bidi="en-US"/>
        </w:rPr>
        <w:t xml:space="preserve">, which appeared in the </w:t>
      </w:r>
      <w:r w:rsidR="00AA6012" w:rsidRPr="00A06E39">
        <w:rPr>
          <w:rFonts w:eastAsia="Arial"/>
          <w:noProof/>
          <w:color w:val="000000"/>
          <w:lang w:eastAsia="en-US" w:bidi="en-US"/>
        </w:rPr>
        <w:t>[MONTH]</w:t>
      </w:r>
      <w:r w:rsidR="00AA6012" w:rsidRPr="00A06E39">
        <w:rPr>
          <w:rFonts w:eastAsia="Arial"/>
          <w:noProof/>
          <w:lang w:eastAsia="en-US" w:bidi="en-US"/>
        </w:rPr>
        <w:t xml:space="preserve"> issue of </w:t>
      </w:r>
      <w:r w:rsidR="00AA6012" w:rsidRPr="00A06E39">
        <w:rPr>
          <w:rFonts w:eastAsia="Arial"/>
          <w:noProof/>
          <w:color w:val="000000"/>
          <w:lang w:eastAsia="en-US" w:bidi="en-US"/>
        </w:rPr>
        <w:t>[PUBLICATIONS]</w:t>
      </w:r>
      <w:r w:rsidR="00AA6012" w:rsidRPr="00A06E39">
        <w:rPr>
          <w:rFonts w:eastAsia="Arial"/>
          <w:noProof/>
          <w:lang w:eastAsia="en-US" w:bidi="en-US"/>
        </w:rPr>
        <w:t>.</w:t>
      </w:r>
    </w:p>
    <w:p w:rsidR="00C33EDC" w:rsidRPr="00A06E3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C33EDC" w:rsidRPr="00216E49" w:rsidRDefault="002C69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 xml:space="preserve">Are we able to buy </w:t>
      </w:r>
      <w:r w:rsidR="00AA6012" w:rsidRPr="00A06E39">
        <w:rPr>
          <w:rFonts w:eastAsia="Arial"/>
          <w:noProof/>
          <w:lang w:eastAsia="en-US" w:bidi="en-US"/>
        </w:rPr>
        <w:t xml:space="preserve">reprints of this article? If so, I would like </w:t>
      </w:r>
      <w:r w:rsidR="00AA6012" w:rsidRPr="00A06E39">
        <w:rPr>
          <w:rFonts w:eastAsia="Arial"/>
          <w:noProof/>
          <w:color w:val="000000"/>
          <w:lang w:eastAsia="en-US" w:bidi="en-US"/>
        </w:rPr>
        <w:t>[NUMBER]</w:t>
      </w:r>
      <w:r w:rsidR="00AA6012" w:rsidRPr="00A06E39">
        <w:rPr>
          <w:rFonts w:eastAsia="Arial"/>
          <w:noProof/>
          <w:lang w:eastAsia="en-US" w:bidi="en-US"/>
        </w:rPr>
        <w:t xml:space="preserve"> copies at your regular reprint rate. If reprints</w:t>
      </w:r>
      <w:r w:rsidR="009A2539">
        <w:rPr>
          <w:rFonts w:eastAsia="Arial"/>
          <w:noProof/>
          <w:lang w:eastAsia="en-US" w:bidi="en-US"/>
        </w:rPr>
        <w:t xml:space="preserve"> are not available</w:t>
      </w:r>
      <w:r w:rsidR="00AA6012" w:rsidRPr="00A06E39">
        <w:rPr>
          <w:rFonts w:eastAsia="Arial"/>
          <w:noProof/>
          <w:lang w:eastAsia="en-US" w:bidi="en-US"/>
        </w:rPr>
        <w:t xml:space="preserve">, may I have your permission to reproduce the article? I would, of course, </w:t>
      </w:r>
      <w:r w:rsidR="009A2539">
        <w:rPr>
          <w:rFonts w:eastAsia="Arial"/>
          <w:noProof/>
          <w:lang w:eastAsia="en-US" w:bidi="en-US"/>
        </w:rPr>
        <w:t>refer to the sou</w:t>
      </w:r>
      <w:r>
        <w:rPr>
          <w:rFonts w:eastAsia="Arial"/>
          <w:noProof/>
          <w:lang w:eastAsia="en-US" w:bidi="en-US"/>
        </w:rPr>
        <w:t>r</w:t>
      </w:r>
      <w:r w:rsidR="009A2539">
        <w:rPr>
          <w:rFonts w:eastAsia="Arial"/>
          <w:noProof/>
          <w:lang w:eastAsia="en-US" w:bidi="en-US"/>
        </w:rPr>
        <w:t xml:space="preserve">ce, </w:t>
      </w:r>
      <w:r w:rsidR="00AA6012" w:rsidRPr="00A06E39">
        <w:rPr>
          <w:rFonts w:eastAsia="Arial"/>
          <w:noProof/>
          <w:lang w:eastAsia="en-US" w:bidi="en-US"/>
        </w:rPr>
        <w:t>the author’s and publisher’s</w:t>
      </w:r>
      <w:r w:rsidR="00AA6012" w:rsidRPr="00216E49">
        <w:rPr>
          <w:rFonts w:eastAsia="Arial"/>
          <w:lang w:eastAsia="en-US" w:bidi="en-US"/>
        </w:rPr>
        <w:t xml:space="preserve"> name and other information </w:t>
      </w:r>
      <w:r w:rsidR="00A06E39">
        <w:rPr>
          <w:rFonts w:eastAsia="Arial"/>
          <w:lang w:eastAsia="en-US" w:bidi="en-US"/>
        </w:rPr>
        <w:t xml:space="preserve">that </w:t>
      </w:r>
      <w:r w:rsidR="00AA6012" w:rsidRPr="00216E49">
        <w:rPr>
          <w:rFonts w:eastAsia="Arial"/>
          <w:lang w:eastAsia="en-US" w:bidi="en-US"/>
        </w:rPr>
        <w:t>you require.</w:t>
      </w: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Pr="00216E4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Pr="00216E49" w:rsidRDefault="00216E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A6012" w:rsidRPr="00216E49">
        <w:rPr>
          <w:rFonts w:eastAsia="Arial"/>
          <w:lang w:eastAsia="en-US" w:bidi="en-US"/>
        </w:rPr>
        <w:t>,</w:t>
      </w: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Pr="00216E4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73369" w:rsidRPr="00216E49" w:rsidRDefault="002733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E49">
        <w:rPr>
          <w:rFonts w:eastAsia="Arial"/>
          <w:lang w:eastAsia="en-US" w:bidi="en-US"/>
        </w:rPr>
        <w:t>[YOUR NAME]</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16E49">
        <w:rPr>
          <w:rFonts w:eastAsia="Arial"/>
          <w:color w:val="000000"/>
          <w:lang w:eastAsia="en-US" w:bidi="en-US"/>
        </w:rPr>
        <w:t>[YOUR TITLE]</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16E49">
        <w:rPr>
          <w:rFonts w:eastAsia="Arial"/>
          <w:color w:val="000000"/>
          <w:lang w:eastAsia="en-US" w:bidi="en-US"/>
        </w:rPr>
        <w:t>[YOUR PHONE NUMBER]</w:t>
      </w:r>
    </w:p>
    <w:p w:rsidR="00C33EDC" w:rsidRPr="00216E49" w:rsidRDefault="00AA60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16E49">
        <w:rPr>
          <w:rFonts w:eastAsia="Arial"/>
          <w:color w:val="000000"/>
          <w:lang w:eastAsia="en-US" w:bidi="en-US"/>
        </w:rPr>
        <w:t xml:space="preserve">[YOUREMAIL@YOURCOMPANY.COM] </w:t>
      </w:r>
    </w:p>
    <w:p w:rsidR="00C33EDC" w:rsidRPr="00216E49" w:rsidRDefault="00C33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C33EDC" w:rsidRPr="00216E49" w:rsidSect="00D64B31">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15D" w:rsidRDefault="00CC715D">
      <w:r>
        <w:separator/>
      </w:r>
    </w:p>
  </w:endnote>
  <w:endnote w:type="continuationSeparator" w:id="0">
    <w:p w:rsidR="00CC715D" w:rsidRDefault="00CC7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3EDC" w:rsidRDefault="00AA60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C33EDC" w:rsidRDefault="00AA60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C33EDC" w:rsidRDefault="00AA60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C33EDC" w:rsidRDefault="00810A3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A601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15D" w:rsidRDefault="00CC715D">
      <w:r>
        <w:separator/>
      </w:r>
    </w:p>
  </w:footnote>
  <w:footnote w:type="continuationSeparator" w:id="0">
    <w:p w:rsidR="00CC715D" w:rsidRDefault="00CC7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3EDC" w:rsidRDefault="00C33ED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I3NzM3NQeyDJR0lIJTi4sz8/NACkxqAanS7zMsAAAA"/>
    <w:docVar w:name="Description" w:val="MAY WE REPRINT YOUR ARTICLE FOR OUR CONFERENCE? Formalising your business external communication, especially a request to reprint others work, is essential. Reprints comes with Rights and Permission Guideline, therefore critical to request before hand at all times and works towards the reputation of your business. TemplateGuru has samples of letters to help you communicate with them professionally."/>
    <w:docVar w:name="Excerpt" w:val="RE: MAY WE REPRINT YOUR ARTICLE FOR OUR_x000a_CONFERENCE?_x000a_Dear [CONTACT NAME],_x000a_We are having our national sales conference in [CITY] on [DATE], and the theme this year is [SPECIFY]. I was very impressed with the article, [TITLE] by [NAME OF THE AUTHOR], which appeared in the [MONTH] issue of [PUBLICATIONS]."/>
    <w:docVar w:name="Tags" w:val="Sales and marketing, sale, tips, script, report, business document, entrepreneur, entrepreneurship, sample, reimbursement, press release, inaccurate, media relations, appointment, speaker, keynote, presentation, conference,  may we reprint your article for our conference template,  may we reprint your article for our conference example"/>
  </w:docVars>
  <w:rsids>
    <w:rsidRoot w:val="00C33EDC"/>
    <w:rsid w:val="00187C3D"/>
    <w:rsid w:val="00216E49"/>
    <w:rsid w:val="00273369"/>
    <w:rsid w:val="002C69E8"/>
    <w:rsid w:val="004D7CB0"/>
    <w:rsid w:val="00520384"/>
    <w:rsid w:val="00557DFD"/>
    <w:rsid w:val="00810A3B"/>
    <w:rsid w:val="00846484"/>
    <w:rsid w:val="00995D9C"/>
    <w:rsid w:val="009A2539"/>
    <w:rsid w:val="009C229D"/>
    <w:rsid w:val="009D6194"/>
    <w:rsid w:val="00A06E39"/>
    <w:rsid w:val="00A85E16"/>
    <w:rsid w:val="00AA6012"/>
    <w:rsid w:val="00C33EDC"/>
    <w:rsid w:val="00CC715D"/>
    <w:rsid w:val="00D408EF"/>
    <w:rsid w:val="00D64B31"/>
    <w:rsid w:val="00F35D4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4B31"/>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D64B3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D64B31"/>
    <w:pPr>
      <w:tabs>
        <w:tab w:val="center" w:pos="4320"/>
        <w:tab w:val="right" w:pos="8640"/>
      </w:tabs>
    </w:pPr>
  </w:style>
  <w:style w:type="paragraph" w:styleId="Footer">
    <w:name w:val="footer"/>
    <w:basedOn w:val="Normal"/>
    <w:qFormat/>
    <w:rsid w:val="00D64B31"/>
    <w:pPr>
      <w:tabs>
        <w:tab w:val="center" w:pos="4320"/>
        <w:tab w:val="right" w:pos="8640"/>
      </w:tabs>
    </w:pPr>
  </w:style>
  <w:style w:type="character" w:styleId="Hyperlink">
    <w:name w:val="Hyperlink"/>
    <w:qFormat/>
    <w:rsid w:val="00D64B31"/>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21</Words>
  <Characters>641</Characters>
  <Application>Microsoft Office Word</Application>
  <DocSecurity>0</DocSecurity>
  <Lines>4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1T08:12:00Z</dcterms:created>
  <dcterms:modified xsi:type="dcterms:W3CDTF">2019-10-21T19:18:00Z</dcterms:modified>
  <cp:category/>
</cp:coreProperties>
</file>